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4" w:name="Xf7cae0bb9e4881c5f2dd1561b753a4bfbeb4f1e"/>
    <w:p>
      <w:pPr>
        <w:pStyle w:val="Heading1"/>
      </w:pPr>
      <w:r>
        <w:t xml:space="preserve">Cover Letter for Accountant Position in Nepal Kathmandu</w:t>
      </w:r>
    </w:p>
    <w:p>
      <w:pPr>
        <w:pStyle w:val="FirstParagraph"/>
      </w:pPr>
      <w:r>
        <w:t xml:space="preserve">Dear [Hiring Manager's Name],</w:t>
      </w:r>
    </w:p>
    <w:p>
      <w:pPr>
        <w:pStyle w:val="BodyText"/>
      </w:pPr>
      <w:r>
        <w:t xml:space="preserve">I am writing to express my sincere interest in the Accountant position at your esteemed organization in Nepal Kathmandu. As a dedicated and detail-oriented professional with [X years] of experience in financial management, I am eager to contribute my expertise to support your company’s growth while aligning with the dynamic economic landscape of Kathmandu. This opportunity resonates deeply with my career aspirations, as I have always been committed to delivering precision, compliance, and strategic value in every financial role I undertake.</w:t>
      </w:r>
    </w:p>
    <w:p>
      <w:pPr>
        <w:pStyle w:val="BodyText"/>
      </w:pPr>
      <w:r>
        <w:t xml:space="preserve">Throughout my career as an Accountant, I have developed a robust understanding of financial systems, tax regulations, and business operations. My expertise spans across financial reporting, budgeting, auditing, and tax compliance—skills that are essential for driving organizational success. In Nepal Kathmandu’s competitive business environment, where adherence to local laws and cultural nuances is critical, my background in navigating these complexities positions me as a valuable asset to your team.</w:t>
      </w:r>
    </w:p>
    <w:bookmarkStart w:id="20" w:name="why-i-am-the-ideal-candidate"/>
    <w:p>
      <w:pPr>
        <w:pStyle w:val="Heading2"/>
      </w:pPr>
      <w:r>
        <w:t xml:space="preserve">Why I Am the Ideal Candidate</w:t>
      </w:r>
    </w:p>
    <w:p>
      <w:pPr>
        <w:pStyle w:val="FirstParagraph"/>
      </w:pPr>
      <w:r>
        <w:t xml:space="preserve">As an Accountant, I take pride in ensuring financial accuracy and transparency. My work history includes managing accounts for both local enterprises and international firms operating in Nepal, which has honed my ability to balance global standards with regional requirements. For instance, while working with [Previous Company Name] in Kathmandu, I spearheaded the implementation of a digital accounting system that reduced processing time by 30% and improved compliance with Nepal’s tax codes. This experience not only reinforced my technical skills but also deepened my understanding of the unique challenges faced by businesses in this region.</w:t>
      </w:r>
    </w:p>
    <w:p>
      <w:pPr>
        <w:pStyle w:val="BodyText"/>
      </w:pPr>
      <w:r>
        <w:t xml:space="preserve">My responsibilities as an Accountant have included preparing financial statements, conducting internal audits, and advising on cost-saving strategies. I have also collaborated closely with stakeholders to ensure that financial decisions align with organizational goals. In Nepal Kathmandu, where businesses often operate in a rapidly evolving regulatory framework, my ability to stay updated on changes in tax policies and accounting standards is a significant advantage. For example, I actively participated in workshops on the latest amendments to Nepal’s Income Tax Act, ensuring that my clients remained compliant and optimized their financial planning.</w:t>
      </w:r>
    </w:p>
    <w:bookmarkEnd w:id="20"/>
    <w:bookmarkStart w:id="21" w:name="X0ee66fcd9acc96764230bc3d1a98b423ef8f547"/>
    <w:p>
      <w:pPr>
        <w:pStyle w:val="Heading2"/>
      </w:pPr>
      <w:r>
        <w:t xml:space="preserve">Alignment with Nepal Kathmandu’s Business Ecosystem</w:t>
      </w:r>
    </w:p>
    <w:p>
      <w:pPr>
        <w:pStyle w:val="FirstParagraph"/>
      </w:pPr>
      <w:r>
        <w:t xml:space="preserve">Nepal Kathmandu is a hub of economic activity, with a growing demand for skilled professionals who can navigate its unique financial landscape. As an Accountant, I have always been drawn to the opportunities in this region, where innovation and tradition intersect. My work in Kathmandu has exposed me to diverse industries, including manufacturing, services, and non-profits, which has broadened my perspective on financial management. Whether it’s supporting small businesses or large corporations, I bring a customer-centric approach that prioritizes clarity and ethical practices.</w:t>
      </w:r>
    </w:p>
    <w:p>
      <w:pPr>
        <w:pStyle w:val="BodyText"/>
      </w:pPr>
      <w:r>
        <w:t xml:space="preserve">One of the key aspects of my role as an Accountant is fostering trust through transparency. In Nepal Kathmandu, where business relationships are often built on personal connections, I have learned to communicate financial information in a way that is both accessible and actionable for stakeholders. This skill has been instrumental in helping clients make informed decisions and build long-term financial stability. Additionally, my fluency in Nepali and English allows me to bridge gaps between local teams and international partners, ensuring seamless collaboration.</w:t>
      </w:r>
    </w:p>
    <w:bookmarkEnd w:id="21"/>
    <w:bookmarkStart w:id="22" w:name="commitment-to-continuous-improvement"/>
    <w:p>
      <w:pPr>
        <w:pStyle w:val="Heading2"/>
      </w:pPr>
      <w:r>
        <w:t xml:space="preserve">Commitment to Continuous Improvement</w:t>
      </w:r>
    </w:p>
    <w:p>
      <w:pPr>
        <w:pStyle w:val="FirstParagraph"/>
      </w:pPr>
      <w:r>
        <w:t xml:space="preserve">I am deeply committed to professional growth and staying ahead of industry trends. As an Accountant, I regularly engage in continuing education programs and certifications to enhance my knowledge. For example, I recently completed a course on [Relevant Certification, e.g., “Advanced Financial Analysis” or “Nepal Tax Compliance”], which equipped me with advanced tools to analyze financial data and identify opportunities for efficiency. This proactive approach ensures that I remain a valuable contributor to any organization, particularly in Kathmandu’s fast-paced environment.</w:t>
      </w:r>
    </w:p>
    <w:p>
      <w:pPr>
        <w:pStyle w:val="BodyText"/>
      </w:pPr>
      <w:r>
        <w:t xml:space="preserve">Moreover, my experience as an Accountant has taught me the importance of adaptability. Whether it’s addressing unforeseen financial challenges or implementing new technologies, I thrive in environments that require creativity and problem-solving. In Nepal Kathmandu, where businesses must constantly evolve to stay competitive, this adaptability is crucial. For instance, during the pandemic, I helped several local firms transition to remote accounting systems while maintaining compliance with Nepalese regulations—a testament to my ability to innovate under pressure.</w:t>
      </w:r>
    </w:p>
    <w:bookmarkEnd w:id="22"/>
    <w:bookmarkStart w:id="23" w:name="why-your-organization-stands-out"/>
    <w:p>
      <w:pPr>
        <w:pStyle w:val="Heading2"/>
      </w:pPr>
      <w:r>
        <w:t xml:space="preserve">Why Your Organization Stands Out</w:t>
      </w:r>
    </w:p>
    <w:p>
      <w:pPr>
        <w:pStyle w:val="FirstParagraph"/>
      </w:pPr>
      <w:r>
        <w:t xml:space="preserve">Your organization’s reputation for [mention a specific value, e.g., “excellence in financial integrity” or “commitment to sustainable growth”] aligns perfectly with my professional values. I am particularly impressed by your focus on [specific initiative or achievement, e.g., “supporting local entrepreneurs” or “adopting eco-friendly business practices”], which reflects a forward-thinking approach that resonates with my own beliefs as an Accountant. I am eager to contribute to such a mission by leveraging my skills in financial planning, risk management, and strategic advisory.</w:t>
      </w:r>
    </w:p>
    <w:p>
      <w:pPr>
        <w:pStyle w:val="BodyText"/>
      </w:pPr>
      <w:r>
        <w:t xml:space="preserve">In Nepal Kathmandu, where the demand for qualified Accountants is rising, I am confident that my combination of technical expertise and cultural awareness will enable me to make an immediate impact. I am excited about the possibility of joining your team and contributing to your continued success while growing professionally in this vibrant city.</w:t>
      </w:r>
    </w:p>
    <w:p>
      <w:pPr>
        <w:pStyle w:val="BodyText"/>
      </w:pPr>
      <w:r>
        <w:t xml:space="preserve">Thank you for considering my application. I would welcome the opportunity to discuss how my background, skills, and passion for accounting can benefit your organization. Please feel free to contact me at [your phone number] or [your email address] at your earliest convenience. I look forward to the possibility of working together in Nepal Kathmandu.</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Nepal Kathmandu</dc:title>
  <dc:creator/>
  <dc:language>en</dc:language>
  <cp:keywords/>
  <dcterms:created xsi:type="dcterms:W3CDTF">2026-07-23T11:33:58Z</dcterms:created>
  <dcterms:modified xsi:type="dcterms:W3CDTF">2026-07-23T11:33:58Z</dcterms:modified>
</cp:coreProperties>
</file>

<file path=docProps/custom.xml><?xml version="1.0" encoding="utf-8"?>
<Properties xmlns="http://schemas.openxmlformats.org/officeDocument/2006/custom-properties" xmlns:vt="http://schemas.openxmlformats.org/officeDocument/2006/docPropsVTypes"/>
</file>